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1EB6" w:rsidRPr="001F41AA" w:rsidRDefault="00C87521" w:rsidP="00911EB6">
      <w:pPr>
        <w:spacing w:after="0" w:line="240" w:lineRule="auto"/>
        <w:rPr>
          <w:lang w:val="en-US"/>
        </w:rPr>
      </w:pPr>
      <w:bookmarkStart w:id="0" w:name="_GoBack"/>
      <w:r w:rsidRPr="001F41AA">
        <w:rPr>
          <w:lang w:val="en-US"/>
        </w:rPr>
        <w:t xml:space="preserve">Le </w:t>
      </w:r>
      <w:proofErr w:type="spellStart"/>
      <w:r w:rsidRPr="001F41AA">
        <w:rPr>
          <w:lang w:val="en-US"/>
        </w:rPr>
        <w:t>français</w:t>
      </w:r>
      <w:proofErr w:type="spellEnd"/>
      <w:r w:rsidRPr="001F41AA">
        <w:rPr>
          <w:lang w:val="en-US"/>
        </w:rPr>
        <w:t xml:space="preserve"> suit.</w:t>
      </w:r>
    </w:p>
    <w:p w:rsidR="00C87521" w:rsidRPr="001F41AA" w:rsidRDefault="00C87521" w:rsidP="00911EB6">
      <w:pPr>
        <w:spacing w:after="0" w:line="240" w:lineRule="auto"/>
        <w:rPr>
          <w:lang w:val="en-US"/>
        </w:rPr>
      </w:pPr>
    </w:p>
    <w:p w:rsidR="00C87521" w:rsidRPr="001F41AA" w:rsidRDefault="00C87521" w:rsidP="00911EB6">
      <w:pPr>
        <w:spacing w:after="0" w:line="240" w:lineRule="auto"/>
        <w:rPr>
          <w:lang w:val="en-US"/>
        </w:rPr>
      </w:pPr>
    </w:p>
    <w:p w:rsidR="00911EB6" w:rsidRPr="001F41AA" w:rsidRDefault="00911EB6" w:rsidP="00911EB6">
      <w:pPr>
        <w:spacing w:after="0" w:line="240" w:lineRule="auto"/>
        <w:rPr>
          <w:lang w:val="en-US"/>
        </w:rPr>
      </w:pPr>
    </w:p>
    <w:p w:rsidR="00C87521" w:rsidRDefault="00C87521" w:rsidP="00C87521">
      <w:pPr>
        <w:spacing w:after="0" w:line="240" w:lineRule="auto"/>
      </w:pPr>
      <w:r>
        <w:t xml:space="preserve">The Young Canada Works </w:t>
      </w:r>
      <w:r w:rsidR="001F41AA">
        <w:t>2020</w:t>
      </w:r>
      <w:r>
        <w:t xml:space="preserve"> </w:t>
      </w:r>
      <w:r w:rsidR="00CE4D2A">
        <w:t>under way</w:t>
      </w:r>
      <w:r>
        <w:t>!</w:t>
      </w:r>
    </w:p>
    <w:p w:rsidR="00C87521" w:rsidRDefault="00C87521" w:rsidP="00C87521">
      <w:pPr>
        <w:spacing w:after="0" w:line="240" w:lineRule="auto"/>
      </w:pPr>
    </w:p>
    <w:p w:rsidR="00CE4D2A" w:rsidRDefault="00C87521" w:rsidP="00C87521">
      <w:pPr>
        <w:spacing w:after="0" w:line="240" w:lineRule="auto"/>
      </w:pPr>
      <w:r>
        <w:t xml:space="preserve">The Canadian Council of Archives is pleased to announce that the </w:t>
      </w:r>
      <w:r w:rsidR="001F41AA">
        <w:t xml:space="preserve">2020 </w:t>
      </w:r>
      <w:r>
        <w:t>campaign for the program Young Canada Works (YCW) in Heritage Organizations is underway.</w:t>
      </w:r>
      <w:r w:rsidR="001F41AA">
        <w:t xml:space="preserve"> This program is funded by the Department of Canadian Heritage in support of the Government of Canada’s Youth Employment and Skills Strategy.</w:t>
      </w:r>
      <w:r>
        <w:t xml:space="preserve"> </w:t>
      </w:r>
    </w:p>
    <w:p w:rsidR="00CE4D2A" w:rsidRDefault="00CE4D2A" w:rsidP="00C87521">
      <w:pPr>
        <w:spacing w:after="0" w:line="240" w:lineRule="auto"/>
      </w:pPr>
    </w:p>
    <w:p w:rsidR="00CE4D2A" w:rsidRPr="006B1083" w:rsidRDefault="00C87521" w:rsidP="00CE4D2A">
      <w:pPr>
        <w:rPr>
          <w:i/>
        </w:rPr>
      </w:pPr>
      <w:r w:rsidRPr="000B5E84">
        <w:rPr>
          <w:u w:val="single"/>
        </w:rPr>
        <w:t>Libraries operating in English</w:t>
      </w:r>
      <w:r>
        <w:t xml:space="preserve"> are now able to apply online for both summer projects and internships via the YCW official web site.</w:t>
      </w:r>
      <w:r w:rsidR="00CE4D2A">
        <w:t xml:space="preserve"> </w:t>
      </w:r>
      <w:r w:rsidR="00CE4D2A" w:rsidRPr="006B1083">
        <w:t xml:space="preserve">Please note, the YCW website has not yet been updated by </w:t>
      </w:r>
      <w:r w:rsidR="00CE4D2A" w:rsidRPr="00605110">
        <w:t>Canadian Heritage</w:t>
      </w:r>
      <w:r w:rsidR="00CE4D2A" w:rsidRPr="006B1083">
        <w:t xml:space="preserve"> but it will be soon.</w:t>
      </w:r>
    </w:p>
    <w:p w:rsidR="00CE4D2A" w:rsidRPr="004827BF" w:rsidRDefault="00CE4D2A" w:rsidP="00CE4D2A">
      <w:r>
        <w:t>P</w:t>
      </w:r>
      <w:r w:rsidRPr="00FA48C6">
        <w:t xml:space="preserve">lease visit </w:t>
      </w:r>
      <w:r>
        <w:t>CCA’s</w:t>
      </w:r>
      <w:r w:rsidRPr="00FA48C6">
        <w:t xml:space="preserve"> web site (</w:t>
      </w:r>
      <w:r w:rsidRPr="00D27AB7">
        <w:t>http://www.archivescanada.ca/YCW</w:t>
      </w:r>
      <w:r w:rsidRPr="00DE6ADF">
        <w:t xml:space="preserve">) </w:t>
      </w:r>
      <w:r>
        <w:t>f</w:t>
      </w:r>
      <w:r w:rsidRPr="00FA48C6">
        <w:t>or more information</w:t>
      </w:r>
      <w:r>
        <w:t xml:space="preserve"> as well as the </w:t>
      </w:r>
      <w:r w:rsidRPr="004827BF">
        <w:t>link to the program's application forms found on the YCW website (</w:t>
      </w:r>
      <w:r w:rsidRPr="00850956">
        <w:t>https://</w:t>
      </w:r>
      <w:r w:rsidRPr="004827BF">
        <w:t>young-canada-works.canada.ca</w:t>
      </w:r>
      <w:r>
        <w:t>/</w:t>
      </w:r>
      <w:r w:rsidRPr="004827BF">
        <w:t>).</w:t>
      </w:r>
    </w:p>
    <w:p w:rsidR="00C87521" w:rsidRDefault="00C87521" w:rsidP="00C87521">
      <w:pPr>
        <w:spacing w:after="0" w:line="240" w:lineRule="auto"/>
      </w:pPr>
    </w:p>
    <w:p w:rsidR="00C87521" w:rsidRDefault="00C87521" w:rsidP="00C87521">
      <w:pPr>
        <w:spacing w:after="0" w:line="240" w:lineRule="auto"/>
      </w:pPr>
      <w:r>
        <w:t>IMPORTANT:</w:t>
      </w:r>
    </w:p>
    <w:p w:rsidR="00C87521" w:rsidRDefault="00C87521" w:rsidP="00C87521">
      <w:pPr>
        <w:spacing w:after="0" w:line="240" w:lineRule="auto"/>
      </w:pPr>
      <w:r>
        <w:t xml:space="preserve">The application deadline for the summer projects is January 15, </w:t>
      </w:r>
      <w:r w:rsidR="001F41AA">
        <w:t>2020</w:t>
      </w:r>
      <w:r>
        <w:t>.</w:t>
      </w:r>
    </w:p>
    <w:p w:rsidR="00C87521" w:rsidRDefault="00C87521" w:rsidP="00C87521">
      <w:pPr>
        <w:spacing w:after="0" w:line="240" w:lineRule="auto"/>
      </w:pPr>
      <w:r>
        <w:t>The application deadline for the internships is March 1</w:t>
      </w:r>
      <w:r w:rsidRPr="00A60731">
        <w:rPr>
          <w:vertAlign w:val="superscript"/>
        </w:rPr>
        <w:t>st</w:t>
      </w:r>
      <w:r>
        <w:t xml:space="preserve">, </w:t>
      </w:r>
      <w:r w:rsidR="001F41AA">
        <w:t>2020</w:t>
      </w:r>
      <w:r>
        <w:t>.</w:t>
      </w:r>
    </w:p>
    <w:p w:rsidR="00C87521" w:rsidRDefault="00C87521" w:rsidP="00C87521">
      <w:pPr>
        <w:spacing w:after="0" w:line="240" w:lineRule="auto"/>
      </w:pPr>
    </w:p>
    <w:p w:rsidR="00C87521" w:rsidRDefault="00C87521" w:rsidP="00C87521">
      <w:pPr>
        <w:spacing w:after="0" w:line="240" w:lineRule="auto"/>
      </w:pPr>
      <w:r>
        <w:t>If you have any questions concerning your application as a library operating in English, do not hesitate to contact</w:t>
      </w:r>
      <w:r w:rsidR="001F41AA">
        <w:t xml:space="preserve"> Jameyn Arboleda </w:t>
      </w:r>
      <w:r>
        <w:t>(ycw-cla@archivescanada.ca).</w:t>
      </w:r>
    </w:p>
    <w:p w:rsidR="00C87521" w:rsidRDefault="00C87521" w:rsidP="00C87521">
      <w:pPr>
        <w:spacing w:after="0" w:line="240" w:lineRule="auto"/>
      </w:pPr>
    </w:p>
    <w:p w:rsidR="00C87521" w:rsidRDefault="00C87521" w:rsidP="00911EB6">
      <w:pPr>
        <w:spacing w:after="0" w:line="240" w:lineRule="auto"/>
      </w:pPr>
    </w:p>
    <w:p w:rsidR="00C87521" w:rsidRDefault="00BF5527" w:rsidP="00C87521">
      <w:pPr>
        <w:spacing w:after="0" w:line="240" w:lineRule="auto"/>
      </w:pPr>
      <w:r>
        <w:t>Canadian Council of Archives</w:t>
      </w:r>
      <w:r w:rsidR="00C87521">
        <w:t xml:space="preserve"> </w:t>
      </w:r>
    </w:p>
    <w:p w:rsidR="00C87521" w:rsidRDefault="00C87521" w:rsidP="00C87521">
      <w:pPr>
        <w:spacing w:after="0" w:line="240" w:lineRule="auto"/>
      </w:pPr>
      <w:r>
        <w:t>130 Albert, Suite 1912</w:t>
      </w:r>
    </w:p>
    <w:p w:rsidR="00C87521" w:rsidRDefault="00C87521" w:rsidP="00C87521">
      <w:pPr>
        <w:spacing w:after="0" w:line="240" w:lineRule="auto"/>
      </w:pPr>
      <w:r>
        <w:t>Ottawa, ON   K1P 5G4</w:t>
      </w:r>
    </w:p>
    <w:p w:rsidR="00C87521" w:rsidRPr="001F41AA" w:rsidRDefault="00C87521" w:rsidP="00C87521">
      <w:pPr>
        <w:spacing w:after="0" w:line="240" w:lineRule="auto"/>
        <w:rPr>
          <w:lang w:val="fr-CA"/>
        </w:rPr>
      </w:pPr>
      <w:r w:rsidRPr="001F41AA">
        <w:rPr>
          <w:lang w:val="fr-CA"/>
        </w:rPr>
        <w:t>Tel</w:t>
      </w:r>
      <w:r w:rsidR="00BF5527" w:rsidRPr="001F41AA">
        <w:rPr>
          <w:lang w:val="fr-CA"/>
        </w:rPr>
        <w:t>.</w:t>
      </w:r>
      <w:r w:rsidRPr="001F41AA">
        <w:rPr>
          <w:lang w:val="fr-CA"/>
        </w:rPr>
        <w:t>:613.565.1222</w:t>
      </w:r>
    </w:p>
    <w:p w:rsidR="00C87521" w:rsidRPr="001F41AA" w:rsidRDefault="00C87521" w:rsidP="00C87521">
      <w:pPr>
        <w:spacing w:after="0" w:line="240" w:lineRule="auto"/>
        <w:rPr>
          <w:lang w:val="fr-CA"/>
        </w:rPr>
      </w:pPr>
      <w:r w:rsidRPr="001F41AA">
        <w:rPr>
          <w:lang w:val="fr-CA"/>
        </w:rPr>
        <w:t>Toll free: 1.866.254.1403</w:t>
      </w:r>
    </w:p>
    <w:p w:rsidR="00C87521" w:rsidRPr="001F41AA" w:rsidRDefault="00C87521" w:rsidP="00911EB6">
      <w:pPr>
        <w:spacing w:after="0" w:line="240" w:lineRule="auto"/>
        <w:rPr>
          <w:lang w:val="fr-CA"/>
        </w:rPr>
      </w:pPr>
    </w:p>
    <w:p w:rsidR="00C87521" w:rsidRPr="001F41AA" w:rsidRDefault="00C87521" w:rsidP="00911EB6">
      <w:pPr>
        <w:spacing w:after="0" w:line="240" w:lineRule="auto"/>
        <w:rPr>
          <w:lang w:val="fr-CA"/>
        </w:rPr>
      </w:pPr>
    </w:p>
    <w:p w:rsidR="00911EB6" w:rsidRPr="001F41AA" w:rsidRDefault="00C87521" w:rsidP="00911EB6">
      <w:pPr>
        <w:spacing w:after="0" w:line="240" w:lineRule="auto"/>
        <w:rPr>
          <w:lang w:val="fr-CA"/>
        </w:rPr>
      </w:pPr>
      <w:r w:rsidRPr="001F41AA">
        <w:rPr>
          <w:lang w:val="fr-CA"/>
        </w:rPr>
        <w:t>*</w:t>
      </w:r>
    </w:p>
    <w:p w:rsidR="00C87521" w:rsidRPr="001F41AA" w:rsidRDefault="00C87521" w:rsidP="00911EB6">
      <w:pPr>
        <w:spacing w:after="0" w:line="240" w:lineRule="auto"/>
        <w:rPr>
          <w:lang w:val="fr-CA"/>
        </w:rPr>
      </w:pPr>
    </w:p>
    <w:p w:rsidR="00911EB6" w:rsidRPr="00911EB6" w:rsidRDefault="00911EB6" w:rsidP="00911EB6">
      <w:pPr>
        <w:spacing w:after="0" w:line="240" w:lineRule="auto"/>
        <w:rPr>
          <w:lang w:val="fr-CA"/>
        </w:rPr>
      </w:pPr>
      <w:r w:rsidRPr="00911EB6">
        <w:rPr>
          <w:lang w:val="fr-CA"/>
        </w:rPr>
        <w:t xml:space="preserve">La campagne Jeunesse Canada au travail </w:t>
      </w:r>
      <w:r w:rsidR="001F41AA">
        <w:rPr>
          <w:lang w:val="fr-CA"/>
        </w:rPr>
        <w:t>2020</w:t>
      </w:r>
      <w:r w:rsidRPr="00911EB6">
        <w:rPr>
          <w:lang w:val="fr-CA"/>
        </w:rPr>
        <w:t>!</w:t>
      </w:r>
    </w:p>
    <w:p w:rsidR="00911EB6" w:rsidRPr="00911EB6" w:rsidRDefault="00911EB6" w:rsidP="00911EB6">
      <w:pPr>
        <w:spacing w:after="0" w:line="240" w:lineRule="auto"/>
        <w:rPr>
          <w:lang w:val="fr-CA"/>
        </w:rPr>
      </w:pPr>
    </w:p>
    <w:p w:rsidR="007C5FFB" w:rsidRPr="00611296" w:rsidRDefault="00911EB6" w:rsidP="007C5FFB">
      <w:pPr>
        <w:rPr>
          <w:lang w:val="fr-CA"/>
        </w:rPr>
      </w:pPr>
      <w:r w:rsidRPr="00911EB6">
        <w:rPr>
          <w:lang w:val="fr-CA"/>
        </w:rPr>
        <w:t xml:space="preserve">Le Conseil canadien des archives est heureux d'annoncer que la campagne </w:t>
      </w:r>
      <w:r w:rsidR="001F41AA">
        <w:rPr>
          <w:lang w:val="fr-CA"/>
        </w:rPr>
        <w:t>2020</w:t>
      </w:r>
      <w:r w:rsidRPr="00911EB6">
        <w:rPr>
          <w:lang w:val="fr-CA"/>
        </w:rPr>
        <w:t xml:space="preserve"> du programme Jeunesse Canada au travail (JCT) pour les organismes du patrimoine est maintenant lancée. </w:t>
      </w:r>
      <w:r w:rsidR="007C5FFB">
        <w:rPr>
          <w:lang w:val="fr-CA"/>
        </w:rPr>
        <w:t xml:space="preserve"> Ce programme </w:t>
      </w:r>
      <w:r w:rsidR="007C5FFB" w:rsidRPr="00611296">
        <w:rPr>
          <w:lang w:val="fr-CA"/>
        </w:rPr>
        <w:t>est financé par le ministère du Patrimoine canadien</w:t>
      </w:r>
      <w:r w:rsidR="007C5FFB">
        <w:rPr>
          <w:lang w:val="fr-CA"/>
        </w:rPr>
        <w:t xml:space="preserve"> </w:t>
      </w:r>
      <w:r w:rsidR="007C5FFB" w:rsidRPr="006B1083">
        <w:rPr>
          <w:lang w:val="fr-CA"/>
        </w:rPr>
        <w:t>(PCH)</w:t>
      </w:r>
      <w:r w:rsidR="007C5FFB" w:rsidRPr="00611296">
        <w:rPr>
          <w:lang w:val="fr-CA"/>
        </w:rPr>
        <w:t xml:space="preserve"> et </w:t>
      </w:r>
      <w:r w:rsidR="007C5FFB">
        <w:rPr>
          <w:lang w:val="fr-CA"/>
        </w:rPr>
        <w:t>appuie</w:t>
      </w:r>
      <w:r w:rsidR="007C5FFB" w:rsidRPr="00611296">
        <w:rPr>
          <w:lang w:val="fr-CA"/>
        </w:rPr>
        <w:t xml:space="preserve"> la Stratégie emploi et compétences jeunesse du Canada.</w:t>
      </w:r>
    </w:p>
    <w:p w:rsidR="007C5FFB" w:rsidRDefault="007C5FFB" w:rsidP="00911EB6">
      <w:pPr>
        <w:spacing w:after="0" w:line="240" w:lineRule="auto"/>
        <w:rPr>
          <w:lang w:val="fr-CA"/>
        </w:rPr>
      </w:pPr>
    </w:p>
    <w:p w:rsidR="007C5FFB" w:rsidRDefault="007C5FFB" w:rsidP="00911EB6">
      <w:pPr>
        <w:spacing w:after="0" w:line="240" w:lineRule="auto"/>
        <w:rPr>
          <w:lang w:val="fr-CA"/>
        </w:rPr>
      </w:pPr>
    </w:p>
    <w:p w:rsidR="00911EB6" w:rsidRPr="00911EB6" w:rsidRDefault="00911EB6" w:rsidP="00911EB6">
      <w:pPr>
        <w:spacing w:after="0" w:line="240" w:lineRule="auto"/>
        <w:rPr>
          <w:lang w:val="fr-CA"/>
        </w:rPr>
      </w:pPr>
      <w:r w:rsidRPr="000B5E84">
        <w:rPr>
          <w:u w:val="single"/>
          <w:lang w:val="fr-CA"/>
        </w:rPr>
        <w:lastRenderedPageBreak/>
        <w:t>Les bibliothèques œuvrant en anglais</w:t>
      </w:r>
      <w:r w:rsidRPr="00911EB6">
        <w:rPr>
          <w:lang w:val="fr-CA"/>
        </w:rPr>
        <w:t xml:space="preserve"> peuvent compléter</w:t>
      </w:r>
      <w:r w:rsidR="000E6E4B" w:rsidRPr="00911EB6">
        <w:rPr>
          <w:lang w:val="fr-CA"/>
        </w:rPr>
        <w:t xml:space="preserve"> sur le site officiel JCT</w:t>
      </w:r>
      <w:r w:rsidRPr="00911EB6">
        <w:rPr>
          <w:lang w:val="fr-CA"/>
        </w:rPr>
        <w:t xml:space="preserve"> leurs demandes pour des projets d'été ainsi que pour des stages.</w:t>
      </w:r>
      <w:r w:rsidR="007C5FFB">
        <w:rPr>
          <w:lang w:val="fr-CA"/>
        </w:rPr>
        <w:t xml:space="preserve"> </w:t>
      </w:r>
      <w:r w:rsidR="007C5FFB" w:rsidRPr="006B1083">
        <w:rPr>
          <w:lang w:val="fr-CA"/>
        </w:rPr>
        <w:t>Veuillez noter que Patrimoine canadien n'a pas encore mis à jour le site Web de JCT, mais ce</w:t>
      </w:r>
      <w:r w:rsidR="007C5FFB">
        <w:rPr>
          <w:lang w:val="fr-CA"/>
        </w:rPr>
        <w:t xml:space="preserve"> sera fait</w:t>
      </w:r>
      <w:r w:rsidR="007C5FFB" w:rsidRPr="006B1083">
        <w:rPr>
          <w:lang w:val="fr-CA"/>
        </w:rPr>
        <w:t xml:space="preserve"> bientôt.</w:t>
      </w:r>
    </w:p>
    <w:p w:rsidR="00911EB6" w:rsidRPr="00911EB6" w:rsidRDefault="00911EB6" w:rsidP="00911EB6">
      <w:pPr>
        <w:spacing w:after="0" w:line="240" w:lineRule="auto"/>
        <w:rPr>
          <w:lang w:val="fr-CA"/>
        </w:rPr>
      </w:pPr>
    </w:p>
    <w:p w:rsidR="00B53CD4" w:rsidRPr="00FA48C6" w:rsidRDefault="00B53CD4" w:rsidP="00B53CD4">
      <w:pPr>
        <w:rPr>
          <w:lang w:val="fr-CA"/>
        </w:rPr>
      </w:pPr>
      <w:r w:rsidRPr="00C14E6D">
        <w:rPr>
          <w:lang w:val="fr-CA"/>
        </w:rPr>
        <w:t>Nous vous invitons à visiter notre site (</w:t>
      </w:r>
      <w:r w:rsidRPr="00D27AB7">
        <w:rPr>
          <w:lang w:val="fr-CA"/>
        </w:rPr>
        <w:t>http://www.archivescanada.ca/YCWFR</w:t>
      </w:r>
      <w:r w:rsidRPr="00C14E6D">
        <w:rPr>
          <w:lang w:val="fr-CA"/>
        </w:rPr>
        <w:t xml:space="preserve">) pour plus d'information. </w:t>
      </w:r>
      <w:r>
        <w:rPr>
          <w:lang w:val="fr-CA"/>
        </w:rPr>
        <w:t xml:space="preserve"> Vous y trouverez aussi le lien vers les</w:t>
      </w:r>
      <w:r w:rsidRPr="00C14E6D">
        <w:rPr>
          <w:lang w:val="fr-CA"/>
        </w:rPr>
        <w:t xml:space="preserve"> formulaires de demande</w:t>
      </w:r>
      <w:r>
        <w:rPr>
          <w:lang w:val="fr-CA"/>
        </w:rPr>
        <w:t xml:space="preserve"> trouvés</w:t>
      </w:r>
      <w:r w:rsidRPr="00C14E6D">
        <w:rPr>
          <w:lang w:val="fr-CA"/>
        </w:rPr>
        <w:t xml:space="preserve"> sur le site </w:t>
      </w:r>
      <w:r w:rsidRPr="00FA48C6">
        <w:rPr>
          <w:lang w:val="fr-CA"/>
        </w:rPr>
        <w:t>JCT (</w:t>
      </w:r>
      <w:r w:rsidRPr="00194404">
        <w:rPr>
          <w:lang w:val="fr-CA"/>
        </w:rPr>
        <w:t>https://jeunesse-canada-travail.canada.ca/</w:t>
      </w:r>
      <w:r w:rsidRPr="00FA48C6">
        <w:rPr>
          <w:lang w:val="fr-CA"/>
        </w:rPr>
        <w:t>).</w:t>
      </w:r>
    </w:p>
    <w:p w:rsidR="00911EB6" w:rsidRPr="00911EB6" w:rsidRDefault="00911EB6" w:rsidP="00911EB6">
      <w:pPr>
        <w:spacing w:after="0" w:line="240" w:lineRule="auto"/>
        <w:rPr>
          <w:lang w:val="fr-CA"/>
        </w:rPr>
      </w:pPr>
    </w:p>
    <w:p w:rsidR="00911EB6" w:rsidRPr="00911EB6" w:rsidRDefault="00911EB6" w:rsidP="00911EB6">
      <w:pPr>
        <w:spacing w:after="0" w:line="240" w:lineRule="auto"/>
        <w:rPr>
          <w:lang w:val="fr-CA"/>
        </w:rPr>
      </w:pPr>
      <w:r w:rsidRPr="00911EB6">
        <w:rPr>
          <w:lang w:val="fr-CA"/>
        </w:rPr>
        <w:t>IMPORTANT :</w:t>
      </w:r>
    </w:p>
    <w:p w:rsidR="00911EB6" w:rsidRPr="00911EB6" w:rsidRDefault="00911EB6" w:rsidP="00911EB6">
      <w:pPr>
        <w:spacing w:after="0" w:line="240" w:lineRule="auto"/>
        <w:rPr>
          <w:lang w:val="fr-CA"/>
        </w:rPr>
      </w:pPr>
      <w:r w:rsidRPr="00911EB6">
        <w:rPr>
          <w:lang w:val="fr-CA"/>
        </w:rPr>
        <w:t>La date limite pour la soumission de vos demandes pour les projets d'été est le 1</w:t>
      </w:r>
      <w:r w:rsidR="00A60731">
        <w:rPr>
          <w:lang w:val="fr-CA"/>
        </w:rPr>
        <w:t xml:space="preserve">5 </w:t>
      </w:r>
      <w:r w:rsidRPr="00911EB6">
        <w:rPr>
          <w:lang w:val="fr-CA"/>
        </w:rPr>
        <w:t xml:space="preserve">janvier </w:t>
      </w:r>
      <w:r w:rsidR="001F41AA">
        <w:rPr>
          <w:lang w:val="fr-CA"/>
        </w:rPr>
        <w:t>2020</w:t>
      </w:r>
      <w:r w:rsidRPr="00911EB6">
        <w:rPr>
          <w:lang w:val="fr-CA"/>
        </w:rPr>
        <w:t>.</w:t>
      </w:r>
    </w:p>
    <w:p w:rsidR="00911EB6" w:rsidRPr="00911EB6" w:rsidRDefault="00911EB6" w:rsidP="00911EB6">
      <w:pPr>
        <w:spacing w:after="0" w:line="240" w:lineRule="auto"/>
        <w:rPr>
          <w:lang w:val="fr-CA"/>
        </w:rPr>
      </w:pPr>
      <w:r w:rsidRPr="00911EB6">
        <w:rPr>
          <w:lang w:val="fr-CA"/>
        </w:rPr>
        <w:t xml:space="preserve">La date limite pour la soumission de vos demandes pour les stages est le </w:t>
      </w:r>
      <w:r w:rsidR="00A60731">
        <w:rPr>
          <w:lang w:val="fr-CA"/>
        </w:rPr>
        <w:t>1</w:t>
      </w:r>
      <w:r w:rsidR="00A60731" w:rsidRPr="00A60731">
        <w:rPr>
          <w:vertAlign w:val="superscript"/>
          <w:lang w:val="fr-CA"/>
        </w:rPr>
        <w:t>er</w:t>
      </w:r>
      <w:r w:rsidR="00A60731">
        <w:rPr>
          <w:lang w:val="fr-CA"/>
        </w:rPr>
        <w:t xml:space="preserve"> </w:t>
      </w:r>
      <w:r w:rsidR="00C44CC1">
        <w:rPr>
          <w:lang w:val="fr-CA"/>
        </w:rPr>
        <w:t xml:space="preserve">mars </w:t>
      </w:r>
      <w:r w:rsidR="001F41AA">
        <w:rPr>
          <w:lang w:val="fr-CA"/>
        </w:rPr>
        <w:t>2020</w:t>
      </w:r>
      <w:r w:rsidRPr="00911EB6">
        <w:rPr>
          <w:lang w:val="fr-CA"/>
        </w:rPr>
        <w:t>.</w:t>
      </w:r>
    </w:p>
    <w:p w:rsidR="00911EB6" w:rsidRPr="00911EB6" w:rsidRDefault="00911EB6" w:rsidP="00911EB6">
      <w:pPr>
        <w:spacing w:after="0" w:line="240" w:lineRule="auto"/>
        <w:rPr>
          <w:lang w:val="fr-CA"/>
        </w:rPr>
      </w:pPr>
    </w:p>
    <w:p w:rsidR="00911EB6" w:rsidRPr="00911EB6" w:rsidRDefault="00911EB6" w:rsidP="00911EB6">
      <w:pPr>
        <w:spacing w:after="0" w:line="240" w:lineRule="auto"/>
        <w:rPr>
          <w:lang w:val="fr-CA"/>
        </w:rPr>
      </w:pPr>
      <w:r w:rsidRPr="00911EB6">
        <w:rPr>
          <w:lang w:val="fr-CA"/>
        </w:rPr>
        <w:t>Si vous avez des questions concernant votre demande pour les bibliothèques œuvrant en anglais, n'hésitez pas à communiquer avec Louise Charlebois</w:t>
      </w:r>
      <w:r w:rsidR="00F1292F">
        <w:rPr>
          <w:lang w:val="fr-CA"/>
        </w:rPr>
        <w:t xml:space="preserve"> (ycw_jct</w:t>
      </w:r>
      <w:r w:rsidR="00B20443">
        <w:rPr>
          <w:lang w:val="fr-CA"/>
        </w:rPr>
        <w:t>@archivescanada.ca</w:t>
      </w:r>
      <w:r w:rsidR="00F1292F">
        <w:rPr>
          <w:lang w:val="fr-CA"/>
        </w:rPr>
        <w:t>)</w:t>
      </w:r>
      <w:r w:rsidRPr="00911EB6">
        <w:rPr>
          <w:lang w:val="fr-CA"/>
        </w:rPr>
        <w:t xml:space="preserve"> ou </w:t>
      </w:r>
      <w:r w:rsidR="00B838B3" w:rsidRPr="00666EC2">
        <w:rPr>
          <w:lang w:val="fr-CA"/>
        </w:rPr>
        <w:t>Jameyn Arboleda</w:t>
      </w:r>
      <w:r w:rsidRPr="00911EB6">
        <w:rPr>
          <w:lang w:val="fr-CA"/>
        </w:rPr>
        <w:t xml:space="preserve"> (ycw-cla@archivescanada.ca).</w:t>
      </w:r>
    </w:p>
    <w:p w:rsidR="00911EB6" w:rsidRPr="00911EB6" w:rsidRDefault="00911EB6" w:rsidP="00911EB6">
      <w:pPr>
        <w:spacing w:after="0" w:line="240" w:lineRule="auto"/>
        <w:rPr>
          <w:lang w:val="fr-CA"/>
        </w:rPr>
      </w:pPr>
    </w:p>
    <w:p w:rsidR="00911EB6" w:rsidRPr="00911EB6" w:rsidRDefault="00911EB6" w:rsidP="00911EB6">
      <w:pPr>
        <w:spacing w:after="0" w:line="240" w:lineRule="auto"/>
        <w:rPr>
          <w:lang w:val="fr-CA"/>
        </w:rPr>
      </w:pPr>
    </w:p>
    <w:p w:rsidR="00A60731" w:rsidRPr="001F41AA" w:rsidRDefault="00911EB6" w:rsidP="00911EB6">
      <w:pPr>
        <w:spacing w:after="0" w:line="240" w:lineRule="auto"/>
        <w:rPr>
          <w:lang w:val="fr-CA"/>
        </w:rPr>
      </w:pPr>
      <w:r w:rsidRPr="001F41AA">
        <w:rPr>
          <w:lang w:val="fr-CA"/>
        </w:rPr>
        <w:t xml:space="preserve">Conseil canadien des archives </w:t>
      </w:r>
    </w:p>
    <w:p w:rsidR="00911EB6" w:rsidRPr="001F41AA" w:rsidRDefault="00911EB6" w:rsidP="00911EB6">
      <w:pPr>
        <w:spacing w:after="0" w:line="240" w:lineRule="auto"/>
        <w:rPr>
          <w:lang w:val="fr-CA"/>
        </w:rPr>
      </w:pPr>
      <w:r w:rsidRPr="001F41AA">
        <w:rPr>
          <w:lang w:val="fr-CA"/>
        </w:rPr>
        <w:t>130 Albert, Suite 1912</w:t>
      </w:r>
    </w:p>
    <w:p w:rsidR="00911EB6" w:rsidRDefault="00911EB6" w:rsidP="00911EB6">
      <w:pPr>
        <w:spacing w:after="0" w:line="240" w:lineRule="auto"/>
      </w:pPr>
      <w:r>
        <w:t>Ottawa, ON   K1P 5G4</w:t>
      </w:r>
    </w:p>
    <w:p w:rsidR="00911EB6" w:rsidRDefault="00BF5527" w:rsidP="00911EB6">
      <w:pPr>
        <w:spacing w:after="0" w:line="240" w:lineRule="auto"/>
      </w:pPr>
      <w:r>
        <w:t>T</w:t>
      </w:r>
      <w:r w:rsidR="00911EB6">
        <w:t>él</w:t>
      </w:r>
      <w:r>
        <w:t>.</w:t>
      </w:r>
      <w:r w:rsidR="00911EB6">
        <w:t>:613.565.1222</w:t>
      </w:r>
    </w:p>
    <w:p w:rsidR="001A3BDE" w:rsidRDefault="00911EB6" w:rsidP="00911EB6">
      <w:pPr>
        <w:spacing w:after="0" w:line="240" w:lineRule="auto"/>
      </w:pPr>
      <w:r>
        <w:t>Sans frais: 1.866.254.1403</w:t>
      </w:r>
      <w:bookmarkEnd w:id="0"/>
    </w:p>
    <w:sectPr w:rsidR="001A3BDE" w:rsidSect="00DE5A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TExszAxtTQ1NDJR0lEKTi0uzszPAykwrAUA9Kv6cywAAAA="/>
  </w:docVars>
  <w:rsids>
    <w:rsidRoot w:val="00911EB6"/>
    <w:rsid w:val="000B5E84"/>
    <w:rsid w:val="000E6E4B"/>
    <w:rsid w:val="00102109"/>
    <w:rsid w:val="00103836"/>
    <w:rsid w:val="001F41AA"/>
    <w:rsid w:val="00295D4C"/>
    <w:rsid w:val="003D4E7A"/>
    <w:rsid w:val="003E1332"/>
    <w:rsid w:val="00635267"/>
    <w:rsid w:val="00646DB7"/>
    <w:rsid w:val="00666EC2"/>
    <w:rsid w:val="006D10BC"/>
    <w:rsid w:val="007C5FFB"/>
    <w:rsid w:val="008C3130"/>
    <w:rsid w:val="00911EB6"/>
    <w:rsid w:val="00A60731"/>
    <w:rsid w:val="00AA3C79"/>
    <w:rsid w:val="00B20443"/>
    <w:rsid w:val="00B53CD4"/>
    <w:rsid w:val="00B838B3"/>
    <w:rsid w:val="00BF5527"/>
    <w:rsid w:val="00C02D92"/>
    <w:rsid w:val="00C44CC1"/>
    <w:rsid w:val="00C87521"/>
    <w:rsid w:val="00CE4D2A"/>
    <w:rsid w:val="00DC4247"/>
    <w:rsid w:val="00DE5A91"/>
    <w:rsid w:val="00F1292F"/>
    <w:rsid w:val="00F4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00B2A6-A850-452F-B59A-CD683160B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5A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4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1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53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Charlebois</dc:creator>
  <cp:lastModifiedBy>Stephen Abram</cp:lastModifiedBy>
  <cp:revision>2</cp:revision>
  <dcterms:created xsi:type="dcterms:W3CDTF">2019-12-18T16:25:00Z</dcterms:created>
  <dcterms:modified xsi:type="dcterms:W3CDTF">2019-12-18T16:25:00Z</dcterms:modified>
</cp:coreProperties>
</file>